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tivity-3-perfect-purple-water"/>
      <w:r>
        <w:t xml:space="preserve">Activity 3: Perfect Purple Water</w:t>
      </w:r>
      <w:bookmarkEnd w:id="20"/>
    </w:p>
    <w:p>
      <w:pPr>
        <w:pStyle w:val="FirstParagraph"/>
      </w:pPr>
      <w:r>
        <w:t xml:space="preserve">The recipe for Perfect Purple Water says, “Mix 8 ml of blue water with 3 ml of red water.”</w:t>
      </w:r>
    </w:p>
    <w:p>
      <w:pPr>
        <w:pStyle w:val="BodyText"/>
      </w:pPr>
      <w:r>
        <w:t xml:space="preserve">Jada mixes 24 ml of blue water with 9 ml of red water. Andre mixes 16 ml of blue water with 9 ml of red water.</w:t>
      </w:r>
    </w:p>
    <w:p>
      <w:pPr>
        <w:numPr>
          <w:ilvl w:val="0"/>
          <w:numId w:val="1001"/>
        </w:numPr>
      </w:pPr>
      <w:r>
        <w:t xml:space="preserve">Which person will get a color mixture that is the same shade as Perfect Purple Water? Explain or show your reasoning.</w:t>
      </w:r>
    </w:p>
    <w:p>
      <w:pPr>
        <w:numPr>
          <w:ilvl w:val="0"/>
          <w:numId w:val="1001"/>
        </w:numPr>
      </w:pPr>
      <w:r>
        <w:t xml:space="preserve">Find another combination of blue water and red water that will also result in the same shade as Perfect Purple Water.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0:30Z</dcterms:created>
  <dcterms:modified xsi:type="dcterms:W3CDTF">2020-10-09T03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BTY75iE7+A35ZOkXFhOaug9BVq0ET0vAM3KqMEiDxcKnr4UN4OkzSLS1hFNuXJo9og5jK2IOjZ/18EZWxR5sA==</vt:lpwstr>
  </property>
</Properties>
</file>